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รมาธิการ 35 คณะไปตรวจสอบรายชื่อคนที่ไม่น่าเชื่อถือ สภานักการเมืองเกี่ยวกับดิไอคอนนี่แหละครับ ความคืบหน้าเรื่องนี้การตั้งกรรมการสอบกรณีคลิปเสียง มีการสนทนาระหว่างบอส นายวรัตน์พลวรัทย์วรกุล มีการพูดถึงการก่อตั้งของ cio CEO ที่รับของที่ icon Group อ้างว่าเป็นนักการเมือง เลขาธิการสภาผู้แทนราษฎรกับคณะที่ดูแลเรื่องความปลอดภัยของรัฐสภา มาพูดคุยหารือหลายเรื่องเลยทีเดียว เฉพาะเรื่องของคลิปเสียงที่เกิดขึ้นหน่อยครับ ฟังแล้วไม่ได้บอกว่าเป็นใคร เพราะฉะนั้นถ้ามีผู้มาแจ้ง อ่านเรื่องของกรรมาธิการ บริการแจ้งว่าได้รับความเสียหายทั้งเองก็ต้องดำเนินการต่อไป อันนี้ไม่ใช่เฉพาะกรรมาธิการที่จะร้องนะครับถ้าประชาชนที่เกี่ยวข้องและได้รับความเสียหายจากคลิปเสียงดี อย่างน้อยก็คือผู้สนทนา เขาสามารถบอกว่าเขาเสียหายก็มาแจ้งที่สภา สภาจะดำเนินการต่อไปที่เกี่ยวข้องกับเรื่องของคณะกรรมการในชุดนั้น ถ้าเกิดความเสียหายแล้วและสภาเองจะต้องดำเนินการต่อไปนะครับ วัดมาประธานสภาผู้แทนราษฎรยังได้กล่าวเพิ่มเติมอื่นๆ เกี่ยวข้องกับเรื่องของคนที่ไปแอบอ้างในคณะกรรมาธิการ มาถ่ายรูปในสภาเพื่อใช้เป็นประโยชน์ในการเรียกร้องเรื่องต่างๆ จากบุคคลภายนอก ทำให้เกิดความเสียหายเรื่องนี้ได้เป็นการแจ้งความไปแล้วใน 2 ประเด็นนะฮะ หนึ่งก็คือ วันนี้เป็นสุภาพสตรีผู้ชมจำได้ใช่ไหมครับ แต่งกายชุดข้าราชการแล้วก็มาถ่ายรูปเนี่ยตั้งแต่เดือนสิงหาคมที่ผ่านมาแล้ว ส่วนเรื่องที่ 2 ชายที่ไปถ่ายรูปในห้องประชุม ดูจากวีดีโอแล้วเป็นภาพวันที่ 11 กันยายนที่ผ่านมานะครับ วันนั้นมีการประชุมการพิจารณาเลือก รองประธานสภาผู้แทนราษฎรคนที่ 2 ประชุมจบแล้ว ปิดการประชุมสภา และช่วงที่ปิดการประชุมด้วยนะคะเจ้าหน้าที่ของกองการประชุมกำลังเอกสารเป็นต่างไปไว้ในห้องประชุม แล้วจะเตรียมการประชุมในวันถัดไป ระหว่างนั้นคนดังกล่าวเข้าไปในห้องประชุมนะคะไม่กี่นาที แล้วก็ถ่ายรูปเพื่อให้เห็นว่า เข้าไปอยู่ในห้องประชุมนั้น ซึ่งกรณีนี้ได้แจ้งความที่สถานีตำรวจแล้วเมื่อวันที่ 8 ตุลาคมที่ผ่านมา ทั้งสองคนเป็นบุคคลที่มีคดีตามศาลต่างๆ เป็นคดีไปแล้ว 10 คดีนะฮะ โอกาสมหาเรื่องที่สภาอีกทั้งสภา ก็ได้ดำเนินการในส่วนต่างไปแล้วด้วยเช่นกัน อย่างไรก็ตามนั้นครับท่านอาจารย์บอกว่าตนเองได้กำชับกับเลขาธิการสภาผู้แทนราษฎร รวมถึงเจ้าหน้าที่รักษาความปลอดภัย บอกว่าต่อไปนี้ต้องมีความเข้มงวดเรื่องของบุคคลภายนอก จะเข้ามาสู่อาคารรัฐสภาให้มากยิ่งขึ้น ในขณะเดียวกันนะครับคนก็จะออกหนังสือไปยังประธานคณะกรรมาธิการ ชั้น 35 คณะในสภาผู้แทนราษฎร ประธานคณะกรรมาธิการวิสามัญต่างๆ ไม่ตรวจสอบบุคคลที่แต่งตั้งเป็นที่ปรึกษา คณะทำงานของคณะกรรมาธิการ ว่ามีบุคคลใดไม่น่าเชื่อถือ ขอให้พิจารณาถอดถอนออกจากคณะกรรมการชุดนั้นแหละครับ ถ้าเรื่องนี้เกิดขึ้นไม่ว่าจะเป็นกรรมการชุดใด มีที่ปรึกษาหรือคณะทำงานนั้นไปแอบอ้างเกิดความเสียหายแล้ว คนที่แต่งตั้งก็คือประธานคณะกรรมาธิการ ต้องเป็นคนรับผิดชอบ อย่างน้อยที่สุดก็คือเรื่องของประมวลจริยธรรม ว่ามีประมวลจริยธรรมของสมาชิกรัฐสภา ครอบคลุมไปถึงครอบครัวสสและครอบครัวของกรรมาธิการด้วย กูถามว่าต้องแต่งตั้งกรรมการมาตรวจสอบบุคคลที่มาแอบอ้างหรือไม่อย่างไร ประธานสภากล่าวว่าความจริงเนี่ยในสภาก็มีกรรมาธิการพิจารณาเรื่องนี้อยู่แล้ว ที่เกี่ยวข้องกับการทุจริตไปแอบอ้างสามารถทำให้คณะกรรมการปปช ของสภาผู้แทนราษฎรไปตรวจสอบได้นะครับ หรือหากว่ามีข้อที่เกี่ยวข้องกับผู้บริโภคให้คณะกรรมการคุ้มครองผู้บริโภค ผู้ที่เกี่ยวข้องมาชี้แจงได้ด้วยเช่นกัน ถามว่ากรณีไอคอนมีการย้อนไปถึงการบริการช่วงปี 2565 ร้านสภาชุดปัจจุบันสามารถตรวจสอบได้หรือไม่ ประธานสภาผู้แทนราษฎรกล่าวว่าถ้ากรรมการชุดที่โอนไปแล้วเนี่ยนะพ้นสภาพไปแล้ว แต่ถ้าต่อเนื่องไปถึงสภาชุดปัจจุบัน คนๆนั้นยังเป็นกรรมการ ในชุดปัจจุบันอยู่นั้น หรือได้รับการแต่งตั้งในสภาสมัยนี้สภาชุดนี้ก็สามารถตรวจสอบได้เลยครับ อย่างไรก็ตามแม้ว่ากรรมาธิการชุดที่แล้วจะขนไป ถ้าเกิดความเสียหาย คนภายนอกก็สามารถร้องเรียนได้ที่สถานีตำรวจและย้ำเป็นคำถามอีกคำถามนึง ทำให้รัฐสภาเสื่อมเสียหรือไม่ ประโยคนี้แหละครับประธานสภาผู้แทนราษฎรกล่าวว่า อะไรที่เป็นอำนาจหน้าที่ของทางรัฐสภาทำได้ก็ต้องทำ ประโยชน์ของประชาชน ความน่าเชื่อถือของสภาด้วย กลับไปที่การทำงานช่วยเหลือพี่น้องประชาชนถ้าประชาชนไม่เชื่อถือก็ไม่เป็นประโยชน์ ฉะนั้นทางสภาเองต้องรักษาความน่าเชื่อถือความเชื่อมั่นของประชาชนไว้ มีต่อระบบนิติบัญญัติให้ได้ซึ่งสภาเองก็จะพยายามนะครับ ไม่ใช่หมายความว่าจะต้องติดคุกติดตะรางแต่อย่างน้อยที่สุด ต้องสร้างความเชื่อมั่นให้กับประชาชนได้เกิดความเข้าใจหนูได้เป็นอย่างดีด้วยต่อไปครับ เรื่องใหญ่ที่ไอคอนครบนะครับพี่ยงใหญ่มาถึงนักการเมืองแล้วก็ถึงสะพานเลยก็ว่าได้เลยครับทำให้ต้องมีการพิจารณาดูว่า 35 คณะกรรมาธิการเนี่ยที่เขาเข้ามาทั้งมีค่าตอบแทนแล้วก็ไม่มีค่าตอบแทน มีหลายตำแหน่งนะที่ปรึกษาก็มีคณะอนุการก็มีนะครับพิกัดตำแหน่งเลยบอกว่าตำแหน่งที่เข้ามาประชุมกรรมาธิการ พี่ก็มาแก้ตัว ไม่ได้พูดอะไรเลยความเห็นอะไรเลย ปีนี้ก็มีเหมือนกันหลายคนมาแล้วก็ถ่ายรูปถ่ายรูปในห้องประชุมถ่ายรูปเอกสารการประชุมแล้วก็ไป ตัวเองเข้าประชุมที่รัฐสภาได้ครับเรื่องนี้ก็ทำให้คุณ ประธานคณะกรรมาธิการ กิจการสภาผู้แทนราษฎรในการอยากจะขอไปทางประธานรัฐสภามีการเรียกแล้วก็เชิญนะครับที่สุดของประธานกรรมาธิการ มันทั้ง 35 คณะพูดคุยหารือกันหน่อยนะครับเรื่องของการแต่งตั้ง บุคคลต่างๆเข้ามาทำหน้าที่กรรมาธิการชั้น 35 คณะเลยนะครับ โดยคุณประเสริฐบุญเรืองประธานคณะกรรมาธิการกิจการสภาผู้แทนราษฎร กล่าวถึงกรณีที่มีการเผยแพร่คลิปเสียงบุคคลเรียกรับเงิน คุณวรคุณวรพล คุณหรือครับผู้ก่อตั้ง CEO ดิไอคอนกรุ๊ป เพื่อแลกกับการคุยไม่ถูกตรวจสอบจากกรรมาธิการก็บอกนะครับว่ายอมรับว่าประเด็นที่เป็นปัญหา แล้วก็สนับสนุนให้มีการตรวจสอบในเรื่องดังกล่าว ก็ดีแล้วว่าคณะกรรมาธิการจะมีหน้าที่แล้วก็อำนาจตรวจสอบตามข้อบังคับการประชุมสภา การ์ตูนมองว่าควรทำให้เกิดผลเป็นรูปประธรรม ผ่านการร่วมพูดคุยการของคณะกรรมาธิการ ผัง 35 คณะ โดยนายวันมูหะมัดนอร์มะทาประธานสภาผู้แทนราษฎร ควรเชิญประธานคณะกรรมาธิการของสภานะครับหารือการกำหนดแนวทาง ข้อปฏิบัติในการแต่งตั้งบุคคลภายนอกให้ดำรงตำแหน่งต่างๆในกรรมาธิการ เป็นที่ปรึกษาเลขานุการคณะกรรมาธิการเป็นโต๊ะนะครับนอกจากนั้นแล้วคณะกรรมาธิการแต่ละคณะเนี่ยก็ควรจะมีการตรวจสอบ คนที่ จะแต่งตั้ง ให้ดำรงตำแหน่งต่างๆตั้งแต่ประวัติแล้วก็คุณสมบัติส่วนบุคคล คุณประเสริฐบอกด้วยนะครับว่าเรื่องที่เกิดขึ้นตนไม่ทราบข้อเท็จจริง ว่าเกิดขึ้น ในคณะกรรมาธิการอะไรที่เขามีการอ้างถึงก็เป็นบุคคลที่มีตำแหน่งใดในกรรมาธิการหรือไม่ หากเป็นบุคคลภายนอกคณะกรรมาธิการต้องเข้มงวด แล้วก็ปวดขัน ไม่ใช้ตำแหน่งที่ได้ไปเรียกรับผลประโยชน์ซึ่งก็ยอมรับว่าที่ผ่านมามีประเด็นปัญหาเช่นนี้ ขึ้นมาแล้ว ทั้งนี้หากกรณีที่เกิดขึ้นนะครับมีคนที่ได้รับ ผลกระทบมีความเดือดร้อน สามารถที่จะยื่นเรื่องให้กับกรรมาธิการกิจการสภาตรวจสอบได้ส่วนกรณีที่บุคคลที่ถูกแต่งตั้ง ไปกรรมาธิการ มีประเด็นปัญหา อ้วนคาดโทษประธานกรรมาธิการในแง่จริยธรรมหรือไม่นะครับคุณประเสริฐบอกด้วยนะครับว่า หากไม่ถึง จริยธรรมเป็นนามธรรมเกินไปแต่ขอเรียกร้องถามหาจิตสำนึก การคาดโทษ จับประเด็นของที่ icon Group ด้วยนะคุณส้มทำให้ประชาชนติดตามสื่อสารมวลชนมากขึ้นเนื่องจากว่าจะต้องการทราบว่าตอนจบจะเป็นอย่างไร กระบวนการต่างๆที่เกิดขึ้นโดยเฉพาะทางกฎหมายต้องมีกระบวนการขั้นตอนอีกเยอะนะฮะ ส่วนของสภาเองวันนี้การประชุมของคณะกรรมาธิการของสภาผู้แทนราษฎรผมเชื่อว่า พี่น้องสื่อมวลชนในห้อง สื่อต่างๆของสภา จะไปเกาะติดอย่างน้อย 2 ห้องประชุม 1 ก็คือคณะกรรมาธิการป้องกันและปราบปรามการฟอกเงินและยาเสพติด ของสภาผู้แทนราษฎรที่ไหนครับ สศักดิ์พัฒนชัยกุล สสจากทางพรรคเพื่อไทยจังหวัดเลยนั่งเป็นประธานกรรมาธิการอยู่ บอกว่าวันนี้ ได้เชิญผู้ที่เกี่ยวข้องมาหารือมาคุยกัน เรื่องที่เกี่ยวข้องกับพี่ไอคอนกรุ๊ปนี่ล่ะฮะ ไปฟังการเปิดเผยนะครับของสเลิศศักดิ์พัฒนชัยกุล สสจังหวัดเลยจากทางพรรคเพื่อไทยในฐานะประธ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16 ตุลาคม 2567 เวลา 08.00-09.00 น.</dc:title>
  <dc:creator/>
  <cp:keywords/>
  <dcterms:created xsi:type="dcterms:W3CDTF">2025-04-21T03:45:18Z</dcterms:created>
  <dcterms:modified xsi:type="dcterms:W3CDTF">2025-04-21T03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เมษายน 2568 เวลา 09.55 น.</vt:lpwstr>
  </property>
  <property fmtid="{D5CDD505-2E9C-101B-9397-08002B2CF9AE}" pid="3" name="subtitle">
    <vt:lpwstr/>
  </property>
</Properties>
</file>